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D7A8E0" w14:textId="77777777" w:rsidR="00501369" w:rsidRDefault="00501369" w:rsidP="00612736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>
        <w:rPr>
          <w:rStyle w:val="eop"/>
          <w:rFonts w:ascii="Cambria" w:hAnsi="Cambria"/>
          <w:b/>
          <w:bCs/>
          <w:color w:val="365F91"/>
          <w:sz w:val="28"/>
          <w:szCs w:val="28"/>
        </w:rPr>
        <w:t> </w:t>
      </w:r>
    </w:p>
    <w:p w14:paraId="7E7670D0" w14:textId="77777777" w:rsidR="00501369" w:rsidRDefault="00501369" w:rsidP="0050136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hAnsi="Cambria"/>
          <w:b/>
          <w:bCs/>
          <w:color w:val="365F91"/>
          <w:sz w:val="28"/>
          <w:szCs w:val="28"/>
        </w:rPr>
        <w:t> </w:t>
      </w:r>
    </w:p>
    <w:p w14:paraId="20D2DACB" w14:textId="77777777" w:rsidR="00501369" w:rsidRDefault="00501369" w:rsidP="00501369">
      <w:pPr>
        <w:pStyle w:val="paragraph"/>
        <w:textAlignment w:val="baseline"/>
      </w:pPr>
      <w:r>
        <w:rPr>
          <w:rStyle w:val="eop"/>
          <w:rFonts w:ascii="Arial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6"/>
        <w:gridCol w:w="6324"/>
      </w:tblGrid>
      <w:tr w:rsidR="00501369" w14:paraId="1D408249" w14:textId="77777777" w:rsidTr="001A5376">
        <w:trPr>
          <w:tblCellSpacing w:w="15" w:type="dxa"/>
        </w:trPr>
        <w:tc>
          <w:tcPr>
            <w:tcW w:w="2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2061B5" w14:textId="77777777" w:rsidR="00501369" w:rsidRDefault="00501369" w:rsidP="001A5376">
            <w:pPr>
              <w:pStyle w:val="paragraph"/>
              <w:textAlignment w:val="baseline"/>
              <w:rPr>
                <w:b/>
                <w:bCs/>
                <w:color w:val="4F81BD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Course name:</w:t>
            </w:r>
            <w:r>
              <w:rPr>
                <w:rStyle w:val="eop"/>
                <w:rFonts w:ascii="Arial" w:hAnsi="Arial" w:cs="Arial"/>
                <w:b/>
                <w:bCs/>
                <w:color w:val="4F81BD"/>
              </w:rPr>
              <w:t> </w:t>
            </w:r>
          </w:p>
          <w:p w14:paraId="79512CED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Diploma in Software and Design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356793" w14:textId="77777777" w:rsidR="00501369" w:rsidRPr="00C078B4" w:rsidRDefault="00501369" w:rsidP="001A5376">
            <w:pPr>
              <w:pStyle w:val="paragraph"/>
              <w:textAlignment w:val="baseline"/>
              <w:rPr>
                <w:highlight w:val="yellow"/>
              </w:rPr>
            </w:pPr>
            <w:r w:rsidRPr="00C078B4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Student’s name: </w:t>
            </w:r>
            <w:r w:rsidRPr="00C078B4">
              <w:rPr>
                <w:rStyle w:val="eop"/>
                <w:rFonts w:ascii="Arial" w:hAnsi="Arial" w:cs="Arial"/>
                <w:highlight w:val="yellow"/>
              </w:rPr>
              <w:t> </w:t>
            </w:r>
          </w:p>
          <w:p w14:paraId="2DD34666" w14:textId="039ED09A" w:rsidR="00501369" w:rsidRPr="00C078B4" w:rsidRDefault="00501369" w:rsidP="00DC5E31">
            <w:pPr>
              <w:pStyle w:val="paragraph"/>
              <w:textAlignment w:val="baseline"/>
              <w:rPr>
                <w:highlight w:val="yellow"/>
              </w:rPr>
            </w:pPr>
            <w:r w:rsidRPr="00C078B4">
              <w:rPr>
                <w:rStyle w:val="eop"/>
                <w:rFonts w:ascii="Arial" w:hAnsi="Arial" w:cs="Arial"/>
                <w:highlight w:val="yellow"/>
              </w:rPr>
              <w:t> </w:t>
            </w:r>
            <w:r w:rsidR="00D07CF6" w:rsidRPr="00D07CF6">
              <w:rPr>
                <w:rStyle w:val="eop"/>
                <w:rFonts w:ascii="Arial" w:hAnsi="Arial" w:cs="Arial"/>
              </w:rPr>
              <w:t>Suraj Madaan</w:t>
            </w:r>
          </w:p>
        </w:tc>
      </w:tr>
      <w:tr w:rsidR="00501369" w14:paraId="0CB7B900" w14:textId="77777777" w:rsidTr="001A5376">
        <w:trPr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D2EC15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 xml:space="preserve">Module Name /or number: </w:t>
            </w:r>
            <w:r w:rsidRPr="00175505">
              <w:rPr>
                <w:rStyle w:val="normaltextrun"/>
                <w:rFonts w:ascii="Arial" w:hAnsi="Arial" w:cs="Arial"/>
                <w:b/>
                <w:bCs/>
              </w:rPr>
              <w:t>Object Oriented Programming &amp; Data (25 credits)</w:t>
            </w:r>
          </w:p>
        </w:tc>
      </w:tr>
      <w:tr w:rsidR="00501369" w14:paraId="574B4E40" w14:textId="77777777" w:rsidTr="001A5376">
        <w:trPr>
          <w:trHeight w:val="810"/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40E088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hAnsi="Arial" w:cs="Arial"/>
              </w:rPr>
              <w:t>:  C#.Net Assessment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76F2AFB3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48077BE8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05E090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84E30F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0CEA0CC0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295BBB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B0F6B7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Need to score 50 or more marks to pass the assessment.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0AF5A5E6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22A08E81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F7CAF7" w14:textId="77777777" w:rsidR="00501369" w:rsidRDefault="00501369" w:rsidP="001A5376">
            <w:pPr>
              <w:pStyle w:val="paragraph"/>
              <w:textAlignment w:val="baseline"/>
              <w:rPr>
                <w:rStyle w:val="eop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Due date</w:t>
            </w:r>
            <w:r>
              <w:rPr>
                <w:rStyle w:val="normaltextrun"/>
                <w:rFonts w:ascii="Arial" w:hAnsi="Arial" w:cs="Arial"/>
              </w:rPr>
              <w:t>: 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02321577" w14:textId="77777777" w:rsidR="004F0C77" w:rsidRDefault="004F0C77" w:rsidP="001A5376">
            <w:pPr>
              <w:pStyle w:val="paragraph"/>
              <w:textAlignment w:val="baseline"/>
            </w:pPr>
            <w:r w:rsidRPr="00081555">
              <w:rPr>
                <w:i/>
                <w:highlight w:val="yellow"/>
              </w:rPr>
              <w:t>Sunday, March 7, 2021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6E1E64" w14:textId="34310258" w:rsidR="00501369" w:rsidRPr="00C078B4" w:rsidRDefault="00501369" w:rsidP="001A5376">
            <w:pPr>
              <w:pStyle w:val="paragraph"/>
              <w:textAlignment w:val="baseline"/>
              <w:rPr>
                <w:rFonts w:ascii="Arial" w:hAnsi="Arial" w:cs="Arial"/>
                <w:highlight w:val="yellow"/>
              </w:rPr>
            </w:pPr>
            <w:r w:rsidRPr="00C078B4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ate submitted</w:t>
            </w:r>
            <w:r w:rsidRPr="00C078B4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="00260E78">
              <w:rPr>
                <w:rStyle w:val="normaltextrun"/>
                <w:rFonts w:ascii="Arial" w:hAnsi="Arial" w:cs="Arial"/>
                <w:highlight w:val="yellow"/>
              </w:rPr>
              <w:t>March 7,2021</w:t>
            </w:r>
          </w:p>
          <w:p w14:paraId="5990C9F4" w14:textId="77777777" w:rsidR="00501369" w:rsidRDefault="00501369" w:rsidP="001A5376">
            <w:pPr>
              <w:pStyle w:val="paragraph"/>
              <w:textAlignment w:val="baseline"/>
            </w:pPr>
            <w:r w:rsidRPr="00C078B4">
              <w:rPr>
                <w:rStyle w:val="normaltextrun"/>
                <w:rFonts w:ascii="Arial" w:hAnsi="Arial" w:cs="Arial"/>
                <w:highlight w:val="yellow"/>
              </w:rPr>
              <w:t>(late submissions incur 10% penalty, after 7 days late, the assessment will not be marked)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563234F2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879DD2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BE222E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r>
              <w:rPr>
                <w:rStyle w:val="contextualspellingandgrammarerror"/>
                <w:rFonts w:ascii="Arial" w:hAnsi="Arial" w:cs="Arial"/>
              </w:rPr>
              <w:t>your</w:t>
            </w:r>
            <w:r>
              <w:rPr>
                <w:rStyle w:val="normaltextrun"/>
                <w:rFonts w:ascii="Arial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471229F9" w14:textId="77777777" w:rsidTr="001A5376">
        <w:trPr>
          <w:trHeight w:val="1755"/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2619E1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BBB124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62879B33" w14:textId="77777777" w:rsidR="00501369" w:rsidRDefault="00501369" w:rsidP="00501369">
            <w:pPr>
              <w:pStyle w:val="paragraph"/>
              <w:numPr>
                <w:ilvl w:val="0"/>
                <w:numId w:val="10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This document, completed where appropriate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0759EDAA" w14:textId="77777777" w:rsidR="00501369" w:rsidRDefault="00501369" w:rsidP="00501369">
            <w:pPr>
              <w:pStyle w:val="paragraph"/>
              <w:numPr>
                <w:ilvl w:val="0"/>
                <w:numId w:val="10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Visual Studio project files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1FFF4915" w14:textId="77777777" w:rsidR="00501369" w:rsidRDefault="00501369" w:rsidP="00501369">
            <w:pPr>
              <w:pStyle w:val="paragraph"/>
              <w:numPr>
                <w:ilvl w:val="0"/>
                <w:numId w:val="10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 xml:space="preserve">Upload your project on </w:t>
            </w:r>
            <w:r>
              <w:rPr>
                <w:rStyle w:val="spellingerror"/>
                <w:rFonts w:ascii="Arial" w:hAnsi="Arial" w:cs="Arial"/>
              </w:rPr>
              <w:t>Github</w:t>
            </w:r>
            <w:r>
              <w:rPr>
                <w:rStyle w:val="normaltextrun"/>
                <w:rFonts w:ascii="Arial" w:hAnsi="Arial" w:cs="Arial"/>
              </w:rPr>
              <w:t xml:space="preserve"> and paste the link below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5D54B5D4" w14:textId="3FD0FCD1" w:rsidR="00501369" w:rsidRDefault="00501369" w:rsidP="001A5376">
            <w:pPr>
              <w:pStyle w:val="paragraph"/>
              <w:textAlignment w:val="baseline"/>
            </w:pPr>
            <w:r w:rsidRPr="00C078B4">
              <w:rPr>
                <w:rStyle w:val="normaltextrun"/>
                <w:rFonts w:ascii="Arial" w:hAnsi="Arial" w:cs="Arial"/>
                <w:highlight w:val="yellow"/>
              </w:rPr>
              <w:t>GitHub link below:</w:t>
            </w:r>
            <w:r>
              <w:rPr>
                <w:rStyle w:val="eop"/>
                <w:rFonts w:ascii="Arial" w:hAnsi="Arial" w:cs="Arial"/>
              </w:rPr>
              <w:t> </w:t>
            </w:r>
            <w:r w:rsidR="0086187C" w:rsidRPr="0086187C">
              <w:t>https://github.com/Suraj78933</w:t>
            </w:r>
          </w:p>
          <w:p w14:paraId="15D0627B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  <w:p w14:paraId="765EC1B3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  <w:p w14:paraId="2C39F8FF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6D24A7E0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E11F68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Learning Outcomes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7EAC7A" w14:textId="77777777" w:rsidR="00501369" w:rsidRDefault="00501369" w:rsidP="001A5376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User experience (Ux) design including user interface (UI), HCI principles, and universal accessibility;</w:t>
            </w:r>
          </w:p>
          <w:p w14:paraId="3FAB9A0A" w14:textId="77777777" w:rsidR="00501369" w:rsidRDefault="00501369" w:rsidP="001A5376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Coding – object oriented, procedural;</w:t>
            </w:r>
          </w:p>
          <w:p w14:paraId="354143AE" w14:textId="77777777" w:rsidR="00501369" w:rsidRDefault="00501369" w:rsidP="001A537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lastRenderedPageBreak/>
              <w:t xml:space="preserve">Source and version control; </w:t>
            </w:r>
          </w:p>
          <w:p w14:paraId="23CE4015" w14:textId="77777777" w:rsidR="00501369" w:rsidRDefault="00501369" w:rsidP="001A537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3A7D1F40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</w:tbl>
    <w:p w14:paraId="32491D1C" w14:textId="77777777" w:rsidR="00501369" w:rsidRDefault="00501369" w:rsidP="00501369">
      <w:pPr>
        <w:pStyle w:val="paragraph"/>
        <w:textAlignment w:val="baseline"/>
      </w:pPr>
      <w:r>
        <w:rPr>
          <w:rStyle w:val="eop"/>
          <w:rFonts w:ascii="Arial" w:hAnsi="Arial" w:cs="Arial"/>
        </w:rPr>
        <w:lastRenderedPageBreak/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501369" w14:paraId="53861414" w14:textId="77777777" w:rsidTr="001A5376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9EE81D4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ignment Checklist:  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501369" w14:paraId="056948C1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DF786DF" w14:textId="77777777" w:rsidR="00501369" w:rsidRDefault="00501369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BFDDF38" w14:textId="77777777" w:rsidR="00501369" w:rsidRDefault="00501369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6700DDF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318CCAF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Database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97134BB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18AB6570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27516757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8F63710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7AC0906C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25F40A6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B3FD44F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177F6CDE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8717924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Coding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441484C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1B3812EC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E8051A6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Testing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BC90E57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</w:tbl>
          <w:p w14:paraId="513AB030" w14:textId="77777777" w:rsidR="00501369" w:rsidRDefault="00501369" w:rsidP="001A5376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</w:tbl>
    <w:p w14:paraId="59BD19A8" w14:textId="77777777" w:rsidR="00501369" w:rsidRDefault="00501369" w:rsidP="00501369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hAnsi="Cambria"/>
          <w:b/>
          <w:bCs/>
          <w:color w:val="365F91"/>
        </w:rPr>
        <w:t> </w:t>
      </w:r>
    </w:p>
    <w:p w14:paraId="468E2C6E" w14:textId="77777777" w:rsidR="00501369" w:rsidRDefault="00501369" w:rsidP="00501369">
      <w:pPr>
        <w:pStyle w:val="paragraph"/>
        <w:textAlignment w:val="baseline"/>
      </w:pPr>
      <w:r>
        <w:rPr>
          <w:rStyle w:val="normaltextrun"/>
          <w:rFonts w:ascii="Arial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hAnsi="Arial" w:cs="Arial"/>
        </w:rPr>
        <w:t> </w:t>
      </w:r>
      <w:r w:rsidR="004A1CB3">
        <w:rPr>
          <w:rStyle w:val="eop"/>
          <w:rFonts w:ascii="Arial" w:hAnsi="Arial" w:cs="Arial"/>
        </w:rPr>
        <w:t xml:space="preserve"> </w:t>
      </w:r>
    </w:p>
    <w:p w14:paraId="574B4F1A" w14:textId="77777777" w:rsidR="00C078B4" w:rsidRDefault="00501369" w:rsidP="00501369">
      <w:pPr>
        <w:pStyle w:val="paragraph"/>
        <w:textAlignment w:val="baseline"/>
        <w:rPr>
          <w:rStyle w:val="normaltextrun"/>
          <w:rFonts w:ascii="Arial" w:hAnsi="Arial" w:cs="Arial"/>
        </w:rPr>
      </w:pPr>
      <w:r w:rsidRPr="00C078B4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</w:p>
    <w:p w14:paraId="7F267BCC" w14:textId="2EA0825F" w:rsidR="00501369" w:rsidRDefault="00C078B4" w:rsidP="00501369">
      <w:pPr>
        <w:pStyle w:val="paragraph"/>
        <w:textAlignment w:val="baseline"/>
        <w:rPr>
          <w:rFonts w:ascii="Arial" w:hAnsi="Arial" w:cs="Arial"/>
          <w:b/>
          <w:bCs/>
          <w:sz w:val="26"/>
          <w:szCs w:val="26"/>
        </w:rPr>
      </w:pPr>
      <w:r w:rsidRPr="00C078B4">
        <w:rPr>
          <w:rStyle w:val="normaltextrun"/>
          <w:rFonts w:ascii="Arial" w:hAnsi="Arial" w:cs="Arial"/>
          <w:highlight w:val="yellow"/>
        </w:rPr>
        <w:t>Your Name</w:t>
      </w:r>
      <w:r w:rsidR="00501369">
        <w:rPr>
          <w:rStyle w:val="eop"/>
          <w:rFonts w:ascii="Arial" w:hAnsi="Arial" w:cs="Arial"/>
        </w:rPr>
        <w:t> </w:t>
      </w:r>
      <w:r w:rsidR="00260E78">
        <w:rPr>
          <w:rStyle w:val="eop"/>
          <w:rFonts w:ascii="Arial" w:hAnsi="Arial" w:cs="Arial"/>
        </w:rPr>
        <w:t xml:space="preserve">: </w:t>
      </w:r>
      <w:r w:rsidR="00D07CF6" w:rsidRPr="00D07CF6">
        <w:rPr>
          <w:rStyle w:val="eop"/>
          <w:rFonts w:ascii="Arial" w:hAnsi="Arial" w:cs="Arial"/>
        </w:rPr>
        <w:t>Suraj Madaan</w:t>
      </w:r>
      <w:r w:rsidR="00501369">
        <w:br w:type="page"/>
      </w:r>
    </w:p>
    <w:p w14:paraId="02683BC5" w14:textId="77777777" w:rsidR="003A7704" w:rsidRPr="00C56ADC" w:rsidRDefault="00DB405F" w:rsidP="00C56ADC">
      <w:pPr>
        <w:pStyle w:val="Heading2"/>
        <w:jc w:val="center"/>
        <w:rPr>
          <w:rFonts w:ascii="Arial" w:hAnsi="Arial"/>
          <w:sz w:val="44"/>
        </w:rPr>
      </w:pPr>
      <w:r>
        <w:rPr>
          <w:sz w:val="44"/>
        </w:rPr>
        <w:lastRenderedPageBreak/>
        <w:t>DS</w:t>
      </w:r>
      <w:r w:rsidR="00C56ADC" w:rsidRPr="00C56ADC">
        <w:rPr>
          <w:sz w:val="44"/>
        </w:rPr>
        <w:t>D -01 UI Based Simple Game</w:t>
      </w:r>
    </w:p>
    <w:p w14:paraId="73C9B560" w14:textId="77777777" w:rsidR="003A7704" w:rsidRDefault="00C078B4">
      <w:pPr>
        <w:jc w:val="center"/>
        <w:rPr>
          <w:i/>
        </w:rPr>
      </w:pPr>
      <w:r w:rsidRPr="00C078B4">
        <w:rPr>
          <w:i/>
          <w:highlight w:val="yellow"/>
        </w:rPr>
        <w:t>Due Date:</w:t>
      </w:r>
      <w:r w:rsidRPr="00081555">
        <w:rPr>
          <w:i/>
          <w:highlight w:val="yellow"/>
        </w:rPr>
        <w:t xml:space="preserve"> </w:t>
      </w:r>
      <w:r w:rsidR="00081555" w:rsidRPr="00081555">
        <w:rPr>
          <w:i/>
          <w:highlight w:val="yellow"/>
        </w:rPr>
        <w:t>Sunday, March 7, 2021</w:t>
      </w:r>
    </w:p>
    <w:p w14:paraId="1C4028A7" w14:textId="77777777" w:rsidR="003A7704" w:rsidRDefault="00D46258" w:rsidP="008A6E46">
      <w:r>
        <w:t>This project</w:t>
      </w:r>
      <w:r w:rsidR="008B502C">
        <w:t xml:space="preserve"> involves</w:t>
      </w:r>
      <w:r w:rsidR="00D224C8">
        <w:t xml:space="preserve"> playing </w:t>
      </w:r>
      <w:r>
        <w:t>Russian</w:t>
      </w:r>
      <w:r w:rsidR="00D224C8">
        <w:t xml:space="preserve"> roulette with a gun, or any other method that me</w:t>
      </w:r>
      <w:r>
        <w:t>e</w:t>
      </w:r>
      <w:r w:rsidR="00D224C8">
        <w:t>ts the criteria specified below.</w:t>
      </w:r>
    </w:p>
    <w:p w14:paraId="64645420" w14:textId="77777777" w:rsidR="00D224C8" w:rsidRDefault="008A6E46" w:rsidP="008A6E46">
      <w:r>
        <w:rPr>
          <w:noProof/>
        </w:rPr>
        <w:drawing>
          <wp:anchor distT="0" distB="0" distL="114300" distR="114300" simplePos="0" relativeHeight="251663360" behindDoc="0" locked="0" layoutInCell="1" allowOverlap="1" wp14:anchorId="69883AB1" wp14:editId="2A407BF5">
            <wp:simplePos x="0" y="0"/>
            <wp:positionH relativeFrom="column">
              <wp:posOffset>5479415</wp:posOffset>
            </wp:positionH>
            <wp:positionV relativeFrom="paragraph">
              <wp:posOffset>114935</wp:posOffset>
            </wp:positionV>
            <wp:extent cx="1112520" cy="769620"/>
            <wp:effectExtent l="0" t="0" r="0" b="0"/>
            <wp:wrapTight wrapText="bothSides">
              <wp:wrapPolygon edited="0">
                <wp:start x="0" y="0"/>
                <wp:lineTo x="0" y="20851"/>
                <wp:lineTo x="21082" y="20851"/>
                <wp:lineTo x="2108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12520" cy="769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24C8">
        <w:t xml:space="preserve">The </w:t>
      </w:r>
      <w:r w:rsidR="00D46258">
        <w:t>program</w:t>
      </w:r>
      <w:r w:rsidR="00D224C8">
        <w:t xml:space="preserve"> runs like this.</w:t>
      </w:r>
      <w:r w:rsidR="008961C4">
        <w:t xml:space="preserve"> (with a button for each step)</w:t>
      </w:r>
    </w:p>
    <w:p w14:paraId="77FC3812" w14:textId="77777777" w:rsidR="00D224C8" w:rsidRDefault="00D224C8" w:rsidP="008A6E46">
      <w:r>
        <w:t xml:space="preserve">1 You </w:t>
      </w:r>
      <w:r w:rsidRPr="00386E05">
        <w:rPr>
          <w:b/>
        </w:rPr>
        <w:t>load</w:t>
      </w:r>
      <w:r>
        <w:t xml:space="preserve"> the bullet into the chamber of a revolver (not an automatic)</w:t>
      </w:r>
    </w:p>
    <w:p w14:paraId="220012B0" w14:textId="77777777" w:rsidR="00D224C8" w:rsidRDefault="008A6E46" w:rsidP="008A6E46">
      <w:r>
        <w:rPr>
          <w:noProof/>
        </w:rPr>
        <w:drawing>
          <wp:anchor distT="0" distB="0" distL="114300" distR="114300" simplePos="0" relativeHeight="251665408" behindDoc="0" locked="0" layoutInCell="1" allowOverlap="1" wp14:anchorId="06E02FD0" wp14:editId="6196EED1">
            <wp:simplePos x="0" y="0"/>
            <wp:positionH relativeFrom="column">
              <wp:posOffset>5372735</wp:posOffset>
            </wp:positionH>
            <wp:positionV relativeFrom="paragraph">
              <wp:posOffset>326390</wp:posOffset>
            </wp:positionV>
            <wp:extent cx="1348740" cy="640080"/>
            <wp:effectExtent l="0" t="0" r="3810" b="7620"/>
            <wp:wrapTight wrapText="bothSides">
              <wp:wrapPolygon edited="0">
                <wp:start x="0" y="0"/>
                <wp:lineTo x="0" y="21214"/>
                <wp:lineTo x="21356" y="21214"/>
                <wp:lineTo x="2135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4874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24C8">
        <w:t xml:space="preserve">2 You </w:t>
      </w:r>
      <w:r w:rsidR="00D224C8" w:rsidRPr="00386E05">
        <w:rPr>
          <w:b/>
        </w:rPr>
        <w:t>spin</w:t>
      </w:r>
      <w:r w:rsidR="00D224C8">
        <w:t xml:space="preserve"> the chamber to create a random place where the bullet is with a 1 in 6 chance.</w:t>
      </w:r>
    </w:p>
    <w:p w14:paraId="77D99F0F" w14:textId="77777777" w:rsidR="00D224C8" w:rsidRDefault="00D224C8" w:rsidP="008A6E46">
      <w:r>
        <w:t xml:space="preserve">3 You pull the </w:t>
      </w:r>
      <w:r w:rsidRPr="00386E05">
        <w:rPr>
          <w:b/>
        </w:rPr>
        <w:t>trigger</w:t>
      </w:r>
      <w:r>
        <w:t xml:space="preserve"> </w:t>
      </w:r>
      <w:r w:rsidR="00D46258">
        <w:t xml:space="preserve">repeatedly </w:t>
      </w:r>
      <w:r>
        <w:t>until the gun fires</w:t>
      </w:r>
      <w:r w:rsidR="00D46258">
        <w:t xml:space="preserve"> through to the number where the bullet is stored.</w:t>
      </w:r>
      <w:r w:rsidR="008A6E46" w:rsidRPr="008A6E46">
        <w:rPr>
          <w:noProof/>
        </w:rPr>
        <w:t xml:space="preserve"> </w:t>
      </w:r>
    </w:p>
    <w:p w14:paraId="72B7FA55" w14:textId="77777777" w:rsidR="00D46258" w:rsidRDefault="00D46258" w:rsidP="008A6E46">
      <w:r>
        <w:t xml:space="preserve">4 The player has </w:t>
      </w:r>
      <w:r w:rsidRPr="00DF5617">
        <w:rPr>
          <w:b/>
        </w:rPr>
        <w:t>2 chances</w:t>
      </w:r>
      <w:r>
        <w:t xml:space="preserve"> to shoot away during the game, this means that if the bullet is fired during that time they survive. If they shoot away </w:t>
      </w:r>
      <w:r w:rsidR="008961C4">
        <w:t xml:space="preserve">twice </w:t>
      </w:r>
      <w:r>
        <w:t>and still the bullet has not been fired t</w:t>
      </w:r>
      <w:r w:rsidR="008961C4">
        <w:t>hen they better make their will because the next shot they die.</w:t>
      </w:r>
    </w:p>
    <w:p w14:paraId="170B80B3" w14:textId="77777777" w:rsidR="00DF5617" w:rsidRDefault="00D46258" w:rsidP="00D47F4C">
      <w:pPr>
        <w:pStyle w:val="Heading2"/>
      </w:pPr>
      <w:r>
        <w:t>What your project needs.</w:t>
      </w:r>
    </w:p>
    <w:p w14:paraId="2F550335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At least one class</w:t>
      </w:r>
    </w:p>
    <w:p w14:paraId="6B68DA39" w14:textId="77777777" w:rsidR="00DF5617" w:rsidRDefault="00DF5617" w:rsidP="00831E1B">
      <w:pPr>
        <w:pStyle w:val="ListParagraph"/>
        <w:numPr>
          <w:ilvl w:val="0"/>
          <w:numId w:val="8"/>
        </w:numPr>
      </w:pPr>
      <w:r>
        <w:t>At least two Unit Tests of major parts</w:t>
      </w:r>
    </w:p>
    <w:p w14:paraId="3088B1F9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At least one sound</w:t>
      </w:r>
    </w:p>
    <w:p w14:paraId="07205B47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At least one image</w:t>
      </w:r>
    </w:p>
    <w:p w14:paraId="7F5A60A5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Sound and image should be loaded from the resource folder.</w:t>
      </w:r>
    </w:p>
    <w:p w14:paraId="493AA070" w14:textId="77777777" w:rsidR="003A7704" w:rsidRDefault="00D46258" w:rsidP="00831E1B">
      <w:pPr>
        <w:pStyle w:val="ListParagraph"/>
        <w:numPr>
          <w:ilvl w:val="0"/>
          <w:numId w:val="8"/>
        </w:numPr>
      </w:pPr>
      <w:r>
        <w:t>All significant code to be commented</w:t>
      </w:r>
    </w:p>
    <w:p w14:paraId="6929C453" w14:textId="77777777" w:rsidR="00B731AF" w:rsidRDefault="00B731AF" w:rsidP="00831E1B">
      <w:pPr>
        <w:pStyle w:val="ListParagraph"/>
        <w:numPr>
          <w:ilvl w:val="0"/>
          <w:numId w:val="8"/>
        </w:numPr>
      </w:pPr>
      <w:r>
        <w:t xml:space="preserve">Project to be hosted on </w:t>
      </w:r>
      <w:r w:rsidRPr="00B731AF">
        <w:rPr>
          <w:b/>
        </w:rPr>
        <w:t>Github</w:t>
      </w:r>
      <w:r>
        <w:t xml:space="preserve"> (include your url)</w:t>
      </w:r>
    </w:p>
    <w:p w14:paraId="025D839D" w14:textId="77777777" w:rsidR="00D46258" w:rsidRDefault="00831E1B" w:rsidP="00831E1B">
      <w:pPr>
        <w:pStyle w:val="ListParagraph"/>
        <w:numPr>
          <w:ilvl w:val="0"/>
          <w:numId w:val="8"/>
        </w:numPr>
        <w:rPr>
          <w:b/>
        </w:rPr>
      </w:pPr>
      <w:r w:rsidRPr="001C760E">
        <w:rPr>
          <w:b/>
        </w:rPr>
        <w:t>No variables in the code – all in the classes</w:t>
      </w:r>
    </w:p>
    <w:p w14:paraId="588EE13F" w14:textId="77777777" w:rsidR="00AE1C6E" w:rsidRPr="001C760E" w:rsidRDefault="00AE1C6E" w:rsidP="00831E1B">
      <w:pPr>
        <w:pStyle w:val="ListParagraph"/>
        <w:numPr>
          <w:ilvl w:val="0"/>
          <w:numId w:val="8"/>
        </w:numPr>
        <w:rPr>
          <w:b/>
        </w:rPr>
      </w:pPr>
      <w:r>
        <w:rPr>
          <w:b/>
        </w:rPr>
        <w:t>Include WIN / LOSE</w:t>
      </w:r>
      <w:r w:rsidR="00686668">
        <w:rPr>
          <w:b/>
        </w:rPr>
        <w:t xml:space="preserve"> and</w:t>
      </w:r>
      <w:r w:rsidR="00E20DF5">
        <w:rPr>
          <w:b/>
        </w:rPr>
        <w:t xml:space="preserve"> Total </w:t>
      </w:r>
      <w:r>
        <w:rPr>
          <w:b/>
        </w:rPr>
        <w:t>scores</w:t>
      </w:r>
    </w:p>
    <w:p w14:paraId="7C64051A" w14:textId="77777777" w:rsidR="008335E4" w:rsidRDefault="008335E4" w:rsidP="008335E4">
      <w:pPr>
        <w:pStyle w:val="ListParagraph"/>
      </w:pPr>
    </w:p>
    <w:p w14:paraId="2424B7C6" w14:textId="77777777" w:rsidR="00DF5617" w:rsidRDefault="00F30222" w:rsidP="008961C4">
      <w:r>
        <w:t xml:space="preserve">You can and should use any examples we have made to date for help. </w:t>
      </w:r>
    </w:p>
    <w:p w14:paraId="2FAAEE30" w14:textId="77777777" w:rsidR="00E20DF5" w:rsidRDefault="00F30222" w:rsidP="008961C4">
      <w:r>
        <w:t xml:space="preserve">You can use the net, (although that won’t be much help). </w:t>
      </w:r>
    </w:p>
    <w:p w14:paraId="4B807750" w14:textId="77777777" w:rsidR="00E20DF5" w:rsidRDefault="00F30222" w:rsidP="008961C4">
      <w:r>
        <w:t xml:space="preserve">You can ask for help. </w:t>
      </w:r>
    </w:p>
    <w:p w14:paraId="1A6E03AB" w14:textId="77777777" w:rsidR="008961C4" w:rsidRDefault="00F30222" w:rsidP="008961C4">
      <w:r>
        <w:t xml:space="preserve">But the SIGNIFIGENT </w:t>
      </w:r>
      <w:r w:rsidR="008961C4">
        <w:t>MAJORITY of your program has to be your own work</w:t>
      </w:r>
    </w:p>
    <w:p w14:paraId="098F752A" w14:textId="77777777" w:rsidR="00DF5617" w:rsidRDefault="00DF5617" w:rsidP="008961C4">
      <w:r>
        <w:t>Look at the examples of past students work for ideas</w:t>
      </w:r>
      <w:r w:rsidR="00E90932">
        <w:t>.</w:t>
      </w:r>
    </w:p>
    <w:p w14:paraId="5F8E8F04" w14:textId="77777777" w:rsidR="00240612" w:rsidRDefault="00E90932" w:rsidP="00240612">
      <w:pPr>
        <w:pStyle w:val="notes"/>
      </w:pPr>
      <w:r>
        <w:t>Be creative.</w:t>
      </w:r>
      <w:r w:rsidR="00240612" w:rsidRPr="00240612">
        <w:rPr>
          <w:b/>
        </w:rPr>
        <w:t xml:space="preserve"> </w:t>
      </w:r>
      <w:r w:rsidR="00240612">
        <w:rPr>
          <w:b/>
        </w:rPr>
        <w:t>DO NOT make your program look like these</w:t>
      </w:r>
      <w:r w:rsidR="00240612" w:rsidRPr="00DA164E">
        <w:rPr>
          <w:b/>
        </w:rPr>
        <w:t xml:space="preserve"> image</w:t>
      </w:r>
      <w:r w:rsidR="00240612">
        <w:rPr>
          <w:b/>
        </w:rPr>
        <w:t>s show.</w:t>
      </w:r>
      <w:r w:rsidR="00240612">
        <w:t xml:space="preserve"> Use your imagination and Coding Ninja skills to change it into something far more entertaining and surprise us.</w:t>
      </w:r>
    </w:p>
    <w:p w14:paraId="7B118695" w14:textId="77777777" w:rsidR="00E90932" w:rsidRDefault="00E90932" w:rsidP="008961C4"/>
    <w:p w14:paraId="6A65052D" w14:textId="77777777" w:rsidR="008228B6" w:rsidRDefault="008961C4"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7654A0DD" wp14:editId="27AC2F6E">
            <wp:simplePos x="0" y="0"/>
            <wp:positionH relativeFrom="column">
              <wp:posOffset>1230630</wp:posOffset>
            </wp:positionH>
            <wp:positionV relativeFrom="paragraph">
              <wp:posOffset>68580</wp:posOffset>
            </wp:positionV>
            <wp:extent cx="4076065" cy="1918970"/>
            <wp:effectExtent l="0" t="0" r="635" b="5080"/>
            <wp:wrapTight wrapText="bothSides">
              <wp:wrapPolygon edited="0">
                <wp:start x="0" y="0"/>
                <wp:lineTo x="0" y="21443"/>
                <wp:lineTo x="21502" y="21443"/>
                <wp:lineTo x="21502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76065" cy="1918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8483B6" w14:textId="77777777" w:rsidR="008228B6" w:rsidRDefault="008228B6"/>
    <w:p w14:paraId="36BDBA54" w14:textId="77777777" w:rsidR="008228B6" w:rsidRDefault="008228B6"/>
    <w:p w14:paraId="27A200DC" w14:textId="77777777" w:rsidR="008A6E46" w:rsidRDefault="008A6E46"/>
    <w:p w14:paraId="0D07B152" w14:textId="77777777" w:rsidR="008A6E46" w:rsidRDefault="008A6E46"/>
    <w:p w14:paraId="7B2A4F82" w14:textId="77777777" w:rsidR="008A6E46" w:rsidRDefault="008A6E46"/>
    <w:p w14:paraId="21391B53" w14:textId="77777777" w:rsidR="008A6E46" w:rsidRDefault="008A6E46"/>
    <w:p w14:paraId="26DA049D" w14:textId="77777777" w:rsidR="002B09B8" w:rsidRDefault="003E42E4">
      <w:r>
        <w:rPr>
          <w:noProof/>
        </w:rPr>
        <w:drawing>
          <wp:anchor distT="0" distB="0" distL="114300" distR="114300" simplePos="0" relativeHeight="251666432" behindDoc="1" locked="0" layoutInCell="1" allowOverlap="1" wp14:anchorId="13A44D3B" wp14:editId="213381BD">
            <wp:simplePos x="0" y="0"/>
            <wp:positionH relativeFrom="column">
              <wp:posOffset>3405505</wp:posOffset>
            </wp:positionH>
            <wp:positionV relativeFrom="paragraph">
              <wp:posOffset>281305</wp:posOffset>
            </wp:positionV>
            <wp:extent cx="2958465" cy="1814195"/>
            <wp:effectExtent l="0" t="0" r="0" b="0"/>
            <wp:wrapTight wrapText="bothSides">
              <wp:wrapPolygon edited="0">
                <wp:start x="0" y="0"/>
                <wp:lineTo x="0" y="21320"/>
                <wp:lineTo x="21419" y="21320"/>
                <wp:lineTo x="2141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8465" cy="1814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xamples of Students work</w:t>
      </w:r>
    </w:p>
    <w:p w14:paraId="14EFBD20" w14:textId="77777777" w:rsidR="002B09B8" w:rsidRDefault="00AB088F">
      <w:r>
        <w:rPr>
          <w:noProof/>
        </w:rPr>
        <w:drawing>
          <wp:anchor distT="0" distB="0" distL="114300" distR="114300" simplePos="0" relativeHeight="251667456" behindDoc="1" locked="0" layoutInCell="1" allowOverlap="1" wp14:anchorId="5004F711" wp14:editId="698724FC">
            <wp:simplePos x="0" y="0"/>
            <wp:positionH relativeFrom="column">
              <wp:posOffset>3405171</wp:posOffset>
            </wp:positionH>
            <wp:positionV relativeFrom="paragraph">
              <wp:posOffset>1850524</wp:posOffset>
            </wp:positionV>
            <wp:extent cx="2915920" cy="1930400"/>
            <wp:effectExtent l="0" t="0" r="0" b="0"/>
            <wp:wrapTight wrapText="bothSides">
              <wp:wrapPolygon edited="0">
                <wp:start x="0" y="0"/>
                <wp:lineTo x="0" y="21316"/>
                <wp:lineTo x="21449" y="21316"/>
                <wp:lineTo x="21449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92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09B8">
        <w:rPr>
          <w:noProof/>
        </w:rPr>
        <w:drawing>
          <wp:inline distT="0" distB="0" distL="0" distR="0" wp14:anchorId="00A2C146" wp14:editId="7EDD5937">
            <wp:extent cx="3282214" cy="1688938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3423" cy="1694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7300B" w14:textId="77777777" w:rsidR="00F30222" w:rsidRDefault="00473900">
      <w:r>
        <w:rPr>
          <w:noProof/>
        </w:rPr>
        <w:drawing>
          <wp:anchor distT="0" distB="0" distL="114300" distR="114300" simplePos="0" relativeHeight="251669504" behindDoc="1" locked="0" layoutInCell="1" allowOverlap="1" wp14:anchorId="0CB49B6E" wp14:editId="07BB8123">
            <wp:simplePos x="0" y="0"/>
            <wp:positionH relativeFrom="column">
              <wp:posOffset>3444240</wp:posOffset>
            </wp:positionH>
            <wp:positionV relativeFrom="paragraph">
              <wp:posOffset>2118360</wp:posOffset>
            </wp:positionV>
            <wp:extent cx="2526030" cy="2167255"/>
            <wp:effectExtent l="0" t="0" r="7620" b="4445"/>
            <wp:wrapTight wrapText="bothSides">
              <wp:wrapPolygon edited="0">
                <wp:start x="0" y="0"/>
                <wp:lineTo x="0" y="21454"/>
                <wp:lineTo x="21502" y="21454"/>
                <wp:lineTo x="21502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030" cy="2167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0222">
        <w:t>.</w:t>
      </w:r>
      <w:r w:rsidR="003E42E4" w:rsidRPr="003E42E4">
        <w:rPr>
          <w:noProof/>
        </w:rPr>
        <w:t xml:space="preserve"> </w:t>
      </w:r>
      <w:r w:rsidR="00AB088F">
        <w:rPr>
          <w:noProof/>
        </w:rPr>
        <w:drawing>
          <wp:inline distT="0" distB="0" distL="0" distR="0" wp14:anchorId="3F55DBB4" wp14:editId="5BDA66E0">
            <wp:extent cx="3027145" cy="196355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51403" cy="197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088F" w:rsidRPr="00AB088F">
        <w:rPr>
          <w:noProof/>
        </w:rPr>
        <w:t xml:space="preserve"> </w:t>
      </w:r>
    </w:p>
    <w:p w14:paraId="7C3AF168" w14:textId="77777777" w:rsidR="00473900" w:rsidRDefault="00473900">
      <w:pPr>
        <w:rPr>
          <w:sz w:val="32"/>
        </w:rPr>
      </w:pPr>
    </w:p>
    <w:p w14:paraId="7C4C13B2" w14:textId="77777777" w:rsidR="00473900" w:rsidRDefault="00473900">
      <w:pPr>
        <w:rPr>
          <w:sz w:val="32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4A97B16" wp14:editId="54E3E16B">
            <wp:simplePos x="0" y="0"/>
            <wp:positionH relativeFrom="column">
              <wp:posOffset>32418</wp:posOffset>
            </wp:positionH>
            <wp:positionV relativeFrom="paragraph">
              <wp:posOffset>-387283</wp:posOffset>
            </wp:positionV>
            <wp:extent cx="2940518" cy="2127793"/>
            <wp:effectExtent l="0" t="0" r="0" b="6350"/>
            <wp:wrapTight wrapText="bothSides">
              <wp:wrapPolygon edited="0">
                <wp:start x="0" y="0"/>
                <wp:lineTo x="0" y="21471"/>
                <wp:lineTo x="21413" y="21471"/>
                <wp:lineTo x="21413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0518" cy="21277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9C89AE" w14:textId="77777777" w:rsidR="00F9119A" w:rsidRDefault="00F9119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</w:rPr>
      </w:pPr>
      <w:r>
        <w:rPr>
          <w:sz w:val="32"/>
        </w:rPr>
        <w:br w:type="page"/>
      </w:r>
    </w:p>
    <w:p w14:paraId="495A8EFC" w14:textId="77777777" w:rsidR="003A7704" w:rsidRDefault="00D46258">
      <w:pPr>
        <w:pStyle w:val="BodyText2"/>
        <w:rPr>
          <w:b/>
        </w:rPr>
      </w:pPr>
      <w:r w:rsidRPr="00386E05">
        <w:rPr>
          <w:b/>
        </w:rPr>
        <w:lastRenderedPageBreak/>
        <w:t>Y</w:t>
      </w:r>
      <w:r w:rsidR="00F22462" w:rsidRPr="00386E05">
        <w:rPr>
          <w:b/>
        </w:rPr>
        <w:t xml:space="preserve">ou should pay attention to ensure that your code is </w:t>
      </w:r>
      <w:r w:rsidR="00386E05" w:rsidRPr="00386E05">
        <w:rPr>
          <w:b/>
        </w:rPr>
        <w:t xml:space="preserve">well </w:t>
      </w:r>
      <w:r w:rsidR="00F22462" w:rsidRPr="00386E05">
        <w:rPr>
          <w:b/>
        </w:rPr>
        <w:t>structured; appropriately commented and meaningful variable names have been used.</w:t>
      </w:r>
    </w:p>
    <w:p w14:paraId="322C2AEC" w14:textId="77777777" w:rsidR="003E42E4" w:rsidRDefault="003E42E4" w:rsidP="003E42E4">
      <w:pPr>
        <w:pStyle w:val="Heading3"/>
      </w:pPr>
      <w:r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3"/>
        <w:gridCol w:w="567"/>
        <w:gridCol w:w="8785"/>
      </w:tblGrid>
      <w:tr w:rsidR="003E42E4" w:rsidRPr="00AC0539" w14:paraId="63192D9F" w14:textId="77777777" w:rsidTr="00F22442">
        <w:trPr>
          <w:trHeight w:val="53"/>
        </w:trPr>
        <w:tc>
          <w:tcPr>
            <w:tcW w:w="573" w:type="dxa"/>
            <w:shd w:val="clear" w:color="auto" w:fill="E5DFEC" w:themeFill="accent4" w:themeFillTint="33"/>
          </w:tcPr>
          <w:p w14:paraId="63775D40" w14:textId="77777777" w:rsidR="003E42E4" w:rsidRPr="00AC0539" w:rsidRDefault="003E42E4" w:rsidP="00F22442">
            <w:pPr>
              <w:ind w:left="39"/>
            </w:pPr>
          </w:p>
        </w:tc>
        <w:tc>
          <w:tcPr>
            <w:tcW w:w="9352" w:type="dxa"/>
            <w:gridSpan w:val="2"/>
            <w:shd w:val="clear" w:color="auto" w:fill="E5DFEC" w:themeFill="accent4" w:themeFillTint="33"/>
          </w:tcPr>
          <w:p w14:paraId="75413EF5" w14:textId="77777777" w:rsidR="003E42E4" w:rsidRPr="00AC0539" w:rsidRDefault="003E42E4" w:rsidP="00F22442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3E42E4" w:rsidRPr="00AC0539" w14:paraId="094CED6C" w14:textId="77777777" w:rsidTr="00F22442">
        <w:tc>
          <w:tcPr>
            <w:tcW w:w="573" w:type="dxa"/>
            <w:shd w:val="clear" w:color="auto" w:fill="E5DFEC" w:themeFill="accent4" w:themeFillTint="33"/>
          </w:tcPr>
          <w:p w14:paraId="57F806E6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612D9319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 w:rsidRPr="00AC0539">
              <w:rPr>
                <w:rFonts w:cs="Arial"/>
                <w:sz w:val="20"/>
              </w:rPr>
              <w:t>1.1</w:t>
            </w:r>
          </w:p>
        </w:tc>
        <w:tc>
          <w:tcPr>
            <w:tcW w:w="8785" w:type="dxa"/>
          </w:tcPr>
          <w:p w14:paraId="2C71155A" w14:textId="77777777" w:rsidR="003E42E4" w:rsidRPr="00C919B4" w:rsidRDefault="00C919B4" w:rsidP="00C919B4">
            <w:r w:rsidRPr="00C919B4">
              <w:t>At least one Image</w:t>
            </w:r>
          </w:p>
        </w:tc>
      </w:tr>
      <w:tr w:rsidR="003E42E4" w:rsidRPr="00AC0539" w14:paraId="3E90F1BB" w14:textId="77777777" w:rsidTr="00F22442">
        <w:tc>
          <w:tcPr>
            <w:tcW w:w="573" w:type="dxa"/>
            <w:shd w:val="clear" w:color="auto" w:fill="E5DFEC" w:themeFill="accent4" w:themeFillTint="33"/>
          </w:tcPr>
          <w:p w14:paraId="673D05E6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2B183534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 w:rsidRPr="00AC0539">
              <w:rPr>
                <w:rFonts w:cs="Arial"/>
                <w:sz w:val="20"/>
              </w:rPr>
              <w:t>1.2</w:t>
            </w:r>
          </w:p>
        </w:tc>
        <w:tc>
          <w:tcPr>
            <w:tcW w:w="8785" w:type="dxa"/>
          </w:tcPr>
          <w:p w14:paraId="5ABDCDE7" w14:textId="77777777" w:rsidR="003E42E4" w:rsidRPr="00C919B4" w:rsidRDefault="003E42E4" w:rsidP="00C919B4">
            <w:r>
              <w:t>At least one sound</w:t>
            </w:r>
          </w:p>
        </w:tc>
      </w:tr>
      <w:tr w:rsidR="00C919B4" w:rsidRPr="00AC0539" w14:paraId="04F1DAF5" w14:textId="77777777" w:rsidTr="00F22442">
        <w:tc>
          <w:tcPr>
            <w:tcW w:w="573" w:type="dxa"/>
            <w:shd w:val="clear" w:color="auto" w:fill="E5DFEC" w:themeFill="accent4" w:themeFillTint="33"/>
          </w:tcPr>
          <w:p w14:paraId="59967277" w14:textId="77777777" w:rsidR="00C919B4" w:rsidRPr="00AC0539" w:rsidRDefault="00C919B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7BB22FC5" w14:textId="77777777" w:rsidR="00C919B4" w:rsidRPr="00AC0539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.3</w:t>
            </w:r>
          </w:p>
        </w:tc>
        <w:tc>
          <w:tcPr>
            <w:tcW w:w="8785" w:type="dxa"/>
          </w:tcPr>
          <w:p w14:paraId="7DDF9206" w14:textId="77777777" w:rsidR="00C919B4" w:rsidRDefault="00C919B4" w:rsidP="00C919B4">
            <w:r w:rsidRPr="00C919B4">
              <w:t>Include WIN / LOSE and Total scores</w:t>
            </w:r>
          </w:p>
        </w:tc>
      </w:tr>
      <w:tr w:rsidR="003E42E4" w:rsidRPr="00AC0539" w14:paraId="6A7E4D69" w14:textId="77777777" w:rsidTr="00F22442">
        <w:trPr>
          <w:trHeight w:val="169"/>
        </w:trPr>
        <w:tc>
          <w:tcPr>
            <w:tcW w:w="573" w:type="dxa"/>
            <w:shd w:val="clear" w:color="auto" w:fill="DBE5F1" w:themeFill="accent1" w:themeFillTint="33"/>
          </w:tcPr>
          <w:p w14:paraId="4D699656" w14:textId="77777777" w:rsidR="003E42E4" w:rsidRPr="00AC0539" w:rsidRDefault="003E42E4" w:rsidP="00F22442">
            <w:pPr>
              <w:ind w:left="39"/>
              <w:rPr>
                <w:rFonts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DBE5F1" w:themeFill="accent1" w:themeFillTint="33"/>
          </w:tcPr>
          <w:p w14:paraId="66B936F5" w14:textId="77777777" w:rsidR="003E42E4" w:rsidRPr="00C240DB" w:rsidRDefault="003E42E4" w:rsidP="00F22442">
            <w:pPr>
              <w:pStyle w:val="Heading4"/>
              <w:spacing w:before="0"/>
              <w:outlineLvl w:val="3"/>
            </w:pPr>
            <w:r>
              <w:t>Class</w:t>
            </w:r>
            <w:r w:rsidRPr="00C240DB">
              <w:t xml:space="preserve"> Operations</w:t>
            </w:r>
          </w:p>
        </w:tc>
      </w:tr>
      <w:tr w:rsidR="003E42E4" w:rsidRPr="00AC0539" w14:paraId="6D88B397" w14:textId="77777777" w:rsidTr="00F22442">
        <w:tc>
          <w:tcPr>
            <w:tcW w:w="573" w:type="dxa"/>
            <w:shd w:val="clear" w:color="auto" w:fill="DBE5F1" w:themeFill="accent1" w:themeFillTint="33"/>
          </w:tcPr>
          <w:p w14:paraId="0A6CB16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06DD8FDD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2.1</w:t>
            </w:r>
          </w:p>
        </w:tc>
        <w:tc>
          <w:tcPr>
            <w:tcW w:w="8785" w:type="dxa"/>
          </w:tcPr>
          <w:p w14:paraId="7CE4B88B" w14:textId="77777777" w:rsidR="003E42E4" w:rsidRPr="003E42E4" w:rsidRDefault="003E42E4" w:rsidP="00C919B4">
            <w:pPr>
              <w:rPr>
                <w:sz w:val="16"/>
              </w:rPr>
            </w:pPr>
            <w:r>
              <w:t xml:space="preserve">At </w:t>
            </w:r>
            <w:r w:rsidRPr="00C919B4">
              <w:t>least</w:t>
            </w:r>
            <w:r>
              <w:t xml:space="preserve"> one class</w:t>
            </w:r>
          </w:p>
        </w:tc>
      </w:tr>
      <w:tr w:rsidR="003E42E4" w:rsidRPr="00153965" w14:paraId="1A038F84" w14:textId="77777777" w:rsidTr="00C919B4">
        <w:tc>
          <w:tcPr>
            <w:tcW w:w="573" w:type="dxa"/>
            <w:shd w:val="clear" w:color="auto" w:fill="DAEEF3" w:themeFill="accent5" w:themeFillTint="33"/>
          </w:tcPr>
          <w:p w14:paraId="305E94E1" w14:textId="77777777" w:rsidR="003E42E4" w:rsidRPr="00153965" w:rsidRDefault="003E42E4" w:rsidP="00F22442">
            <w:pPr>
              <w:ind w:left="39"/>
              <w:rPr>
                <w:rFonts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DAEEF3" w:themeFill="accent5" w:themeFillTint="33"/>
          </w:tcPr>
          <w:p w14:paraId="37823A4E" w14:textId="77777777" w:rsidR="003E42E4" w:rsidRPr="00153965" w:rsidRDefault="003E42E4" w:rsidP="00F22442">
            <w:pPr>
              <w:pStyle w:val="Heading4"/>
              <w:spacing w:before="0"/>
              <w:outlineLvl w:val="3"/>
            </w:pPr>
            <w:r w:rsidRPr="00153965">
              <w:t>Unit test</w:t>
            </w:r>
          </w:p>
        </w:tc>
      </w:tr>
      <w:tr w:rsidR="003E42E4" w:rsidRPr="00AC0539" w14:paraId="450EBD13" w14:textId="77777777" w:rsidTr="00C919B4">
        <w:tc>
          <w:tcPr>
            <w:tcW w:w="573" w:type="dxa"/>
            <w:shd w:val="clear" w:color="auto" w:fill="DAEEF3" w:themeFill="accent5" w:themeFillTint="33"/>
          </w:tcPr>
          <w:p w14:paraId="15A571E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070E7DB0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3.1</w:t>
            </w:r>
          </w:p>
        </w:tc>
        <w:tc>
          <w:tcPr>
            <w:tcW w:w="8785" w:type="dxa"/>
          </w:tcPr>
          <w:p w14:paraId="51F87E36" w14:textId="77777777" w:rsidR="003E42E4" w:rsidRPr="00C919B4" w:rsidRDefault="003E42E4" w:rsidP="00C919B4">
            <w:r>
              <w:t>At least two Unit Tests of major parts</w:t>
            </w:r>
          </w:p>
        </w:tc>
      </w:tr>
      <w:tr w:rsidR="003E42E4" w:rsidRPr="00AC0539" w14:paraId="5794B817" w14:textId="77777777" w:rsidTr="003E42E4">
        <w:trPr>
          <w:trHeight w:val="169"/>
        </w:trPr>
        <w:tc>
          <w:tcPr>
            <w:tcW w:w="573" w:type="dxa"/>
            <w:shd w:val="clear" w:color="auto" w:fill="F2DBDB" w:themeFill="accent2" w:themeFillTint="33"/>
          </w:tcPr>
          <w:p w14:paraId="61786B79" w14:textId="77777777" w:rsidR="003E42E4" w:rsidRPr="00AC0539" w:rsidRDefault="003E42E4" w:rsidP="00F22442">
            <w:pPr>
              <w:ind w:left="39"/>
              <w:rPr>
                <w:rFonts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F2DBDB" w:themeFill="accent2" w:themeFillTint="33"/>
          </w:tcPr>
          <w:p w14:paraId="63BFFE89" w14:textId="77777777" w:rsidR="003E42E4" w:rsidRPr="00C240DB" w:rsidRDefault="003E42E4" w:rsidP="00F22442">
            <w:pPr>
              <w:pStyle w:val="Heading4"/>
              <w:spacing w:before="0"/>
              <w:outlineLvl w:val="3"/>
            </w:pPr>
            <w:r>
              <w:t>Code Requirements</w:t>
            </w:r>
          </w:p>
        </w:tc>
      </w:tr>
      <w:tr w:rsidR="003E42E4" w:rsidRPr="00AC0539" w14:paraId="03DCDE1C" w14:textId="77777777" w:rsidTr="003E42E4">
        <w:tc>
          <w:tcPr>
            <w:tcW w:w="573" w:type="dxa"/>
            <w:shd w:val="clear" w:color="auto" w:fill="F2DBDB" w:themeFill="accent2" w:themeFillTint="33"/>
          </w:tcPr>
          <w:p w14:paraId="7F6740E3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3731524E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1</w:t>
            </w:r>
          </w:p>
        </w:tc>
        <w:tc>
          <w:tcPr>
            <w:tcW w:w="8785" w:type="dxa"/>
          </w:tcPr>
          <w:p w14:paraId="7A2F4E54" w14:textId="77777777" w:rsidR="003E42E4" w:rsidRDefault="003E42E4" w:rsidP="003E42E4">
            <w:r>
              <w:t>At least one sound</w:t>
            </w:r>
          </w:p>
        </w:tc>
      </w:tr>
      <w:tr w:rsidR="003E42E4" w:rsidRPr="00AC0539" w14:paraId="516B8BF6" w14:textId="77777777" w:rsidTr="003E42E4">
        <w:tc>
          <w:tcPr>
            <w:tcW w:w="573" w:type="dxa"/>
            <w:shd w:val="clear" w:color="auto" w:fill="F2DBDB" w:themeFill="accent2" w:themeFillTint="33"/>
          </w:tcPr>
          <w:p w14:paraId="4B4199BC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2EB398AA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2</w:t>
            </w:r>
          </w:p>
        </w:tc>
        <w:tc>
          <w:tcPr>
            <w:tcW w:w="8785" w:type="dxa"/>
          </w:tcPr>
          <w:p w14:paraId="3AF483A8" w14:textId="77777777" w:rsidR="003E42E4" w:rsidRDefault="003E42E4" w:rsidP="003E42E4">
            <w:r>
              <w:t>Sound and image should be loaded from the resource folder.</w:t>
            </w:r>
          </w:p>
        </w:tc>
      </w:tr>
      <w:tr w:rsidR="003E42E4" w:rsidRPr="00AC0539" w14:paraId="48EBD991" w14:textId="77777777" w:rsidTr="003E42E4">
        <w:tc>
          <w:tcPr>
            <w:tcW w:w="573" w:type="dxa"/>
            <w:shd w:val="clear" w:color="auto" w:fill="F2DBDB" w:themeFill="accent2" w:themeFillTint="33"/>
          </w:tcPr>
          <w:p w14:paraId="25E54498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67854818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3</w:t>
            </w:r>
          </w:p>
        </w:tc>
        <w:tc>
          <w:tcPr>
            <w:tcW w:w="8785" w:type="dxa"/>
          </w:tcPr>
          <w:p w14:paraId="7F2BA87E" w14:textId="77777777" w:rsidR="003E42E4" w:rsidRDefault="003E42E4" w:rsidP="003E42E4">
            <w:r>
              <w:t>All significant code to be commented</w:t>
            </w:r>
          </w:p>
        </w:tc>
      </w:tr>
      <w:tr w:rsidR="003E42E4" w:rsidRPr="00AC0539" w14:paraId="14B9ABFE" w14:textId="77777777" w:rsidTr="003E42E4">
        <w:tc>
          <w:tcPr>
            <w:tcW w:w="573" w:type="dxa"/>
            <w:shd w:val="clear" w:color="auto" w:fill="F2DBDB" w:themeFill="accent2" w:themeFillTint="33"/>
          </w:tcPr>
          <w:p w14:paraId="1B0669D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60163E1B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4</w:t>
            </w:r>
          </w:p>
        </w:tc>
        <w:tc>
          <w:tcPr>
            <w:tcW w:w="8785" w:type="dxa"/>
          </w:tcPr>
          <w:p w14:paraId="50598114" w14:textId="77777777" w:rsidR="003E42E4" w:rsidRDefault="003E42E4" w:rsidP="003E42E4">
            <w:r w:rsidRPr="00C919B4">
              <w:t>No variables in the code – all in the classes</w:t>
            </w:r>
          </w:p>
        </w:tc>
      </w:tr>
      <w:tr w:rsidR="003E42E4" w:rsidRPr="00AC0539" w14:paraId="1E454501" w14:textId="77777777" w:rsidTr="003E42E4">
        <w:tc>
          <w:tcPr>
            <w:tcW w:w="573" w:type="dxa"/>
            <w:shd w:val="clear" w:color="auto" w:fill="F2DBDB" w:themeFill="accent2" w:themeFillTint="33"/>
          </w:tcPr>
          <w:p w14:paraId="3207ECF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75199FD5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5</w:t>
            </w:r>
          </w:p>
        </w:tc>
        <w:tc>
          <w:tcPr>
            <w:tcW w:w="8785" w:type="dxa"/>
          </w:tcPr>
          <w:p w14:paraId="731596C0" w14:textId="77777777" w:rsidR="003E42E4" w:rsidRDefault="003E42E4" w:rsidP="003E42E4">
            <w:r>
              <w:t xml:space="preserve">Project to be hosted on </w:t>
            </w:r>
            <w:r w:rsidRPr="00C919B4">
              <w:t>Github</w:t>
            </w:r>
            <w:r>
              <w:t xml:space="preserve"> (include your url)</w:t>
            </w:r>
          </w:p>
        </w:tc>
      </w:tr>
    </w:tbl>
    <w:p w14:paraId="6274F793" w14:textId="77777777" w:rsidR="003E42E4" w:rsidRDefault="003E42E4" w:rsidP="003E42E4">
      <w:pPr>
        <w:pStyle w:val="Header"/>
      </w:pPr>
    </w:p>
    <w:p w14:paraId="3C4AB5CB" w14:textId="77777777" w:rsidR="003E42E4" w:rsidRDefault="00C919B4" w:rsidP="00C919B4">
      <w:pPr>
        <w:pStyle w:val="Heading2"/>
      </w:pPr>
      <w:r>
        <w:t>Marking matrix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57"/>
        <w:gridCol w:w="2065"/>
        <w:gridCol w:w="2176"/>
        <w:gridCol w:w="2641"/>
        <w:gridCol w:w="2417"/>
      </w:tblGrid>
      <w:tr w:rsidR="003E42E4" w:rsidRPr="00C964EB" w14:paraId="232F08DD" w14:textId="77777777" w:rsidTr="00F22442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192CFC19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DD00C44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1738DF4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919B038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598A215E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3E42E4" w:rsidRPr="00C964EB" w14:paraId="518DF669" w14:textId="77777777" w:rsidTr="00F22442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5E73C779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AB847D9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2AA90FF9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2D68984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B66606C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3E42E4" w:rsidRPr="00C964EB" w14:paraId="60F84C18" w14:textId="77777777" w:rsidTr="00F22442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4E32F8A1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1479143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0408CEF5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61EC9C32" w14:textId="77777777" w:rsidTr="00F22442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08C0C50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07C11981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15FC256F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0534D650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Significant details of the specification are violated, program often exhibits incorrect </w:t>
            </w:r>
            <w:r w:rsidR="00C919B4" w:rsidRPr="00C964EB">
              <w:rPr>
                <w:rFonts w:cs="Arial"/>
                <w:color w:val="000000"/>
                <w:sz w:val="18"/>
                <w:szCs w:val="18"/>
              </w:rPr>
              <w:t>behaviou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shd w:val="clear" w:color="auto" w:fill="auto"/>
            <w:hideMark/>
          </w:tcPr>
          <w:p w14:paraId="570E7D5F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3E42E4" w:rsidRPr="00C964EB" w14:paraId="4DA1FD64" w14:textId="77777777" w:rsidTr="00F22442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4D311F9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70953C71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283CA66D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9C96250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7DCD722C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698FE078" w14:textId="77777777" w:rsidTr="00F22442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5A82C576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65DE1B6D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14CF237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6FAF4C9B" w14:textId="77777777" w:rsidTr="00F22442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4FA358CC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489277F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3610B06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394CDE79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54FFAD7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3E42E4" w:rsidRPr="00C964EB" w14:paraId="0C049E84" w14:textId="77777777" w:rsidTr="00F22442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331AB8F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337A44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8A697A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1A15BE29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4F2CFD77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3E8C0D21" w14:textId="77777777" w:rsidTr="00F22442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2841F117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04CACF9C" w14:textId="77777777" w:rsidR="003E42E4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38B3563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4334E9A7" w14:textId="77777777" w:rsidTr="00F22442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1DE06FB3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4629EF28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51C8B629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C011A90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164CDB7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3E42E4" w:rsidRPr="00C964EB" w14:paraId="79D26E85" w14:textId="77777777" w:rsidTr="00F22442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FF4956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4514027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2BB00AC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1B99D221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771EF60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2EC3143D" w14:textId="77777777" w:rsidTr="00F22442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18E6D2D7" w14:textId="77777777" w:rsidR="003E42E4" w:rsidRPr="00C964EB" w:rsidRDefault="003E42E4" w:rsidP="00F22442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lastRenderedPageBreak/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A333295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49286BF9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4ABE4738" w14:textId="77777777" w:rsidTr="00F22442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CEC2767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5AB05995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A6987B0" w14:textId="77777777" w:rsidR="003E42E4" w:rsidRPr="00C964EB" w:rsidRDefault="003E42E4" w:rsidP="00F22442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7D874D9D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4AB988B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3E42E4" w:rsidRPr="00C964EB" w14:paraId="273B22FE" w14:textId="77777777" w:rsidTr="00F22442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0BF036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AF2CBB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F7D9C33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60DE0D5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41B3BBDF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7E690FA6" w14:textId="77777777" w:rsidTr="00F22442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22BA40F8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5B23A3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6973113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58131A63" w14:textId="77777777" w:rsidTr="00F22442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1F8A3FE1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5C155DC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5079876" w14:textId="77777777" w:rsidR="003E42E4" w:rsidRPr="00C964EB" w:rsidRDefault="003E42E4" w:rsidP="00F22442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7F70C1E7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23CBAF5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3E42E4" w:rsidRPr="00C964EB" w14:paraId="1FBDDB89" w14:textId="77777777" w:rsidTr="00F22442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6FE82A1E" w14:textId="77777777" w:rsidR="003E42E4" w:rsidRPr="00C964EB" w:rsidRDefault="003E42E4" w:rsidP="00F22442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38A4BF27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2346178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53027B00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213595B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519BDDE0" w14:textId="77777777" w:rsidR="003E42E4" w:rsidRDefault="003E42E4" w:rsidP="003E42E4">
      <w:pPr>
        <w:pStyle w:val="Header"/>
      </w:pPr>
    </w:p>
    <w:p w14:paraId="639BC2AC" w14:textId="77777777" w:rsidR="00F22462" w:rsidRDefault="00F22462">
      <w:pPr>
        <w:tabs>
          <w:tab w:val="left" w:pos="1134"/>
          <w:tab w:val="left" w:pos="2552"/>
          <w:tab w:val="left" w:pos="7797"/>
        </w:tabs>
        <w:jc w:val="both"/>
        <w:rPr>
          <w:sz w:val="28"/>
        </w:rPr>
      </w:pPr>
    </w:p>
    <w:sectPr w:rsidR="00F22462" w:rsidSect="00D206BD">
      <w:headerReference w:type="default" r:id="rId16"/>
      <w:pgSz w:w="11907" w:h="16839" w:code="9"/>
      <w:pgMar w:top="1440" w:right="900" w:bottom="851" w:left="85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DB86C9" w14:textId="77777777" w:rsidR="00596312" w:rsidRDefault="00596312">
      <w:pPr>
        <w:spacing w:after="0" w:line="240" w:lineRule="auto"/>
      </w:pPr>
      <w:r>
        <w:separator/>
      </w:r>
    </w:p>
  </w:endnote>
  <w:endnote w:type="continuationSeparator" w:id="0">
    <w:p w14:paraId="43E21146" w14:textId="77777777" w:rsidR="00596312" w:rsidRDefault="00596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DE8153" w14:textId="77777777" w:rsidR="00596312" w:rsidRDefault="00596312">
      <w:pPr>
        <w:spacing w:after="0" w:line="240" w:lineRule="auto"/>
      </w:pPr>
      <w:r>
        <w:separator/>
      </w:r>
    </w:p>
  </w:footnote>
  <w:footnote w:type="continuationSeparator" w:id="0">
    <w:p w14:paraId="622F1DBA" w14:textId="77777777" w:rsidR="00596312" w:rsidRDefault="005963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941E1" w14:textId="77777777" w:rsidR="00AE1C6E" w:rsidRDefault="00AE1C6E">
    <w:pPr>
      <w:pStyle w:val="Header"/>
    </w:pPr>
    <w:r>
      <w:rPr>
        <w:noProof/>
      </w:rPr>
      <w:drawing>
        <wp:inline distT="0" distB="0" distL="0" distR="0" wp14:anchorId="2BB93367" wp14:editId="7AF5B9ED">
          <wp:extent cx="3589020" cy="441960"/>
          <wp:effectExtent l="0" t="0" r="0" b="0"/>
          <wp:docPr id="8" name="Picture 8" descr="C:\My Documents\Vision College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My Documents\Vision College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9020" cy="441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4B0B9B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" w15:restartNumberingAfterBreak="0">
    <w:nsid w:val="14E54CBA"/>
    <w:multiLevelType w:val="hybridMultilevel"/>
    <w:tmpl w:val="6E16DD72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3B1BE0"/>
    <w:multiLevelType w:val="multilevel"/>
    <w:tmpl w:val="31FAC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812175"/>
    <w:multiLevelType w:val="hybridMultilevel"/>
    <w:tmpl w:val="9E465B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3B4977"/>
    <w:multiLevelType w:val="hybridMultilevel"/>
    <w:tmpl w:val="24D2D6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C83CBA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6" w15:restartNumberingAfterBreak="0">
    <w:nsid w:val="6AA46EA9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7" w15:restartNumberingAfterBreak="0">
    <w:nsid w:val="6E544C7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704A062E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9" w15:restartNumberingAfterBreak="0">
    <w:nsid w:val="78F93A4F"/>
    <w:multiLevelType w:val="hybridMultilevel"/>
    <w:tmpl w:val="30CE9D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6"/>
  </w:num>
  <w:num w:numId="4">
    <w:abstractNumId w:val="0"/>
  </w:num>
  <w:num w:numId="5">
    <w:abstractNumId w:val="7"/>
  </w:num>
  <w:num w:numId="6">
    <w:abstractNumId w:val="9"/>
  </w:num>
  <w:num w:numId="7">
    <w:abstractNumId w:val="3"/>
  </w:num>
  <w:num w:numId="8">
    <w:abstractNumId w:val="1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MTAyNzEytDA3NjJQ0lEKTi0uzszPAykwrwUAm7tftCwAAAA="/>
  </w:docVars>
  <w:rsids>
    <w:rsidRoot w:val="00AC7D0D"/>
    <w:rsid w:val="000236C6"/>
    <w:rsid w:val="000568AB"/>
    <w:rsid w:val="00081555"/>
    <w:rsid w:val="000C6E2E"/>
    <w:rsid w:val="000F4F9D"/>
    <w:rsid w:val="001C27C1"/>
    <w:rsid w:val="001C760E"/>
    <w:rsid w:val="001E5C6B"/>
    <w:rsid w:val="001F2A17"/>
    <w:rsid w:val="002277BD"/>
    <w:rsid w:val="00240612"/>
    <w:rsid w:val="00260E78"/>
    <w:rsid w:val="002B09B8"/>
    <w:rsid w:val="00384681"/>
    <w:rsid w:val="00386E05"/>
    <w:rsid w:val="0039308E"/>
    <w:rsid w:val="003A7704"/>
    <w:rsid w:val="003E28E2"/>
    <w:rsid w:val="003E42E4"/>
    <w:rsid w:val="0040011D"/>
    <w:rsid w:val="0043384D"/>
    <w:rsid w:val="0046424E"/>
    <w:rsid w:val="00473900"/>
    <w:rsid w:val="004A1CB3"/>
    <w:rsid w:val="004F0C77"/>
    <w:rsid w:val="00501369"/>
    <w:rsid w:val="00517411"/>
    <w:rsid w:val="00570E6C"/>
    <w:rsid w:val="00596312"/>
    <w:rsid w:val="005C21F7"/>
    <w:rsid w:val="0060148E"/>
    <w:rsid w:val="00612736"/>
    <w:rsid w:val="006677C7"/>
    <w:rsid w:val="00686668"/>
    <w:rsid w:val="00707BE5"/>
    <w:rsid w:val="00720706"/>
    <w:rsid w:val="00724D6C"/>
    <w:rsid w:val="007A7103"/>
    <w:rsid w:val="007B4F13"/>
    <w:rsid w:val="007E3368"/>
    <w:rsid w:val="008228B6"/>
    <w:rsid w:val="00831E1B"/>
    <w:rsid w:val="008335E4"/>
    <w:rsid w:val="0086187C"/>
    <w:rsid w:val="008961C4"/>
    <w:rsid w:val="008A6E46"/>
    <w:rsid w:val="008B31DF"/>
    <w:rsid w:val="008B502C"/>
    <w:rsid w:val="008F5851"/>
    <w:rsid w:val="00911A4B"/>
    <w:rsid w:val="00925A83"/>
    <w:rsid w:val="009B68E8"/>
    <w:rsid w:val="009F6FF0"/>
    <w:rsid w:val="00A24F49"/>
    <w:rsid w:val="00A5046B"/>
    <w:rsid w:val="00AB088F"/>
    <w:rsid w:val="00AC7D0D"/>
    <w:rsid w:val="00AD3060"/>
    <w:rsid w:val="00AE1C6E"/>
    <w:rsid w:val="00AF1406"/>
    <w:rsid w:val="00B175E2"/>
    <w:rsid w:val="00B43E11"/>
    <w:rsid w:val="00B56F43"/>
    <w:rsid w:val="00B731AF"/>
    <w:rsid w:val="00BB2D45"/>
    <w:rsid w:val="00BC7EE0"/>
    <w:rsid w:val="00C078B4"/>
    <w:rsid w:val="00C529E9"/>
    <w:rsid w:val="00C56ADC"/>
    <w:rsid w:val="00C919B4"/>
    <w:rsid w:val="00C92157"/>
    <w:rsid w:val="00D0263C"/>
    <w:rsid w:val="00D07CF6"/>
    <w:rsid w:val="00D15A84"/>
    <w:rsid w:val="00D206BD"/>
    <w:rsid w:val="00D224C8"/>
    <w:rsid w:val="00D46258"/>
    <w:rsid w:val="00D47F4C"/>
    <w:rsid w:val="00D963D8"/>
    <w:rsid w:val="00DB405F"/>
    <w:rsid w:val="00DC5E31"/>
    <w:rsid w:val="00DF5617"/>
    <w:rsid w:val="00E20DF5"/>
    <w:rsid w:val="00E62A72"/>
    <w:rsid w:val="00E8415C"/>
    <w:rsid w:val="00E90932"/>
    <w:rsid w:val="00EA392B"/>
    <w:rsid w:val="00EC3896"/>
    <w:rsid w:val="00EE7789"/>
    <w:rsid w:val="00EF72EF"/>
    <w:rsid w:val="00EF788A"/>
    <w:rsid w:val="00F22462"/>
    <w:rsid w:val="00F30222"/>
    <w:rsid w:val="00F56AE8"/>
    <w:rsid w:val="00F56D90"/>
    <w:rsid w:val="00F91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DC8747"/>
  <w15:docId w15:val="{795EB3B5-D918-4086-9B3C-85EB2C3F2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258"/>
    <w:rPr>
      <w:rFonts w:ascii="Arial" w:hAnsi="Arial"/>
      <w:sz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odyText">
    <w:name w:val="Body Text"/>
    <w:basedOn w:val="Normal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2">
    <w:name w:val="Body Text 2"/>
    <w:basedOn w:val="Normal"/>
    <w:semiHidden/>
    <w:pPr>
      <w:tabs>
        <w:tab w:val="left" w:pos="1134"/>
        <w:tab w:val="left" w:pos="2552"/>
        <w:tab w:val="left" w:pos="7797"/>
      </w:tabs>
      <w:jc w:val="both"/>
    </w:pPr>
    <w:rPr>
      <w:i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24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4C8"/>
    <w:rPr>
      <w:rFonts w:ascii="Tahoma" w:hAnsi="Tahoma" w:cs="Tahoma"/>
      <w:sz w:val="16"/>
      <w:szCs w:val="16"/>
      <w:lang w:val="en-US" w:eastAsia="en-US"/>
    </w:rPr>
  </w:style>
  <w:style w:type="paragraph" w:customStyle="1" w:styleId="code">
    <w:name w:val="code"/>
    <w:next w:val="Normal"/>
    <w:link w:val="codeChar"/>
    <w:qFormat/>
    <w:rsid w:val="00D4625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80" w:line="240" w:lineRule="auto"/>
      <w:ind w:left="567" w:right="567"/>
    </w:pPr>
    <w:rPr>
      <w:rFonts w:ascii="Consolas" w:hAnsi="Consolas" w:cs="Consolas"/>
      <w:sz w:val="20"/>
      <w:szCs w:val="21"/>
    </w:rPr>
  </w:style>
  <w:style w:type="character" w:customStyle="1" w:styleId="codeChar">
    <w:name w:val="code Char"/>
    <w:basedOn w:val="DefaultParagraphFont"/>
    <w:link w:val="code"/>
    <w:rsid w:val="00D46258"/>
    <w:rPr>
      <w:rFonts w:ascii="Consolas" w:hAnsi="Consolas" w:cs="Consolas"/>
      <w:sz w:val="20"/>
      <w:szCs w:val="21"/>
    </w:rPr>
  </w:style>
  <w:style w:type="paragraph" w:styleId="ListParagraph">
    <w:name w:val="List Paragraph"/>
    <w:basedOn w:val="Normal"/>
    <w:uiPriority w:val="34"/>
    <w:qFormat/>
    <w:rsid w:val="00F3022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1E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1E1B"/>
    <w:rPr>
      <w:rFonts w:ascii="Courier New" w:eastAsia="Times New Roman" w:hAnsi="Courier New" w:cs="Courier New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E42E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E42E4"/>
    <w:rPr>
      <w:rFonts w:ascii="Arial" w:hAnsi="Arial"/>
      <w:sz w:val="16"/>
      <w:szCs w:val="16"/>
    </w:rPr>
  </w:style>
  <w:style w:type="character" w:customStyle="1" w:styleId="HeaderChar">
    <w:name w:val="Header Char"/>
    <w:basedOn w:val="DefaultParagraphFont"/>
    <w:link w:val="Header"/>
    <w:semiHidden/>
    <w:rsid w:val="003E42E4"/>
    <w:rPr>
      <w:rFonts w:ascii="Arial" w:hAnsi="Arial"/>
      <w:sz w:val="24"/>
    </w:rPr>
  </w:style>
  <w:style w:type="table" w:styleId="TableGrid">
    <w:name w:val="Table Grid"/>
    <w:basedOn w:val="TableNormal"/>
    <w:uiPriority w:val="59"/>
    <w:rsid w:val="003E4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s">
    <w:name w:val="notes"/>
    <w:next w:val="Normal"/>
    <w:link w:val="notesChar"/>
    <w:qFormat/>
    <w:rsid w:val="002406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240612"/>
    <w:rPr>
      <w:rFonts w:ascii="Arial" w:eastAsia="MS Gothic" w:hAnsi="Arial" w:cs="Arial"/>
      <w:sz w:val="24"/>
      <w:shd w:val="clear" w:color="auto" w:fill="EEF3F8"/>
    </w:rPr>
  </w:style>
  <w:style w:type="paragraph" w:customStyle="1" w:styleId="paragraph">
    <w:name w:val="paragraph"/>
    <w:basedOn w:val="Normal"/>
    <w:rsid w:val="005013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501369"/>
  </w:style>
  <w:style w:type="character" w:customStyle="1" w:styleId="eop">
    <w:name w:val="eop"/>
    <w:basedOn w:val="DefaultParagraphFont"/>
    <w:rsid w:val="00501369"/>
  </w:style>
  <w:style w:type="character" w:customStyle="1" w:styleId="contextualspellingandgrammarerror">
    <w:name w:val="contextualspellingandgrammarerror"/>
    <w:basedOn w:val="DefaultParagraphFont"/>
    <w:rsid w:val="00501369"/>
  </w:style>
  <w:style w:type="character" w:customStyle="1" w:styleId="spellingerror">
    <w:name w:val="spellingerror"/>
    <w:basedOn w:val="DefaultParagraphFont"/>
    <w:rsid w:val="00501369"/>
  </w:style>
  <w:style w:type="character" w:customStyle="1" w:styleId="unsupportedobjecttext">
    <w:name w:val="unsupportedobjecttext"/>
    <w:basedOn w:val="DefaultParagraphFont"/>
    <w:rsid w:val="00501369"/>
  </w:style>
  <w:style w:type="character" w:styleId="UnresolvedMention">
    <w:name w:val="Unresolved Mention"/>
    <w:basedOn w:val="DefaultParagraphFont"/>
    <w:uiPriority w:val="99"/>
    <w:semiHidden/>
    <w:unhideWhenUsed/>
    <w:rsid w:val="000C6E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88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887</Words>
  <Characters>506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ED-01</vt:lpstr>
    </vt:vector>
  </TitlesOfParts>
  <Company>ATC New Zealand</Company>
  <LinksUpToDate>false</LinksUpToDate>
  <CharactersWithSpaces>5937</CharactersWithSpaces>
  <SharedDoc>false</SharedDoc>
  <HLinks>
    <vt:vector size="18" baseType="variant">
      <vt:variant>
        <vt:i4>3932192</vt:i4>
      </vt:variant>
      <vt:variant>
        <vt:i4>3</vt:i4>
      </vt:variant>
      <vt:variant>
        <vt:i4>0</vt:i4>
      </vt:variant>
      <vt:variant>
        <vt:i4>5</vt:i4>
      </vt:variant>
      <vt:variant>
        <vt:lpwstr>http://www.weatherhub.com/</vt:lpwstr>
      </vt:variant>
      <vt:variant>
        <vt:lpwstr/>
      </vt:variant>
      <vt:variant>
        <vt:i4>4522000</vt:i4>
      </vt:variant>
      <vt:variant>
        <vt:i4>0</vt:i4>
      </vt:variant>
      <vt:variant>
        <vt:i4>0</vt:i4>
      </vt:variant>
      <vt:variant>
        <vt:i4>5</vt:i4>
      </vt:variant>
      <vt:variant>
        <vt:lpwstr>http://www.flags.net/</vt:lpwstr>
      </vt:variant>
      <vt:variant>
        <vt:lpwstr/>
      </vt:variant>
      <vt:variant>
        <vt:i4>1310805</vt:i4>
      </vt:variant>
      <vt:variant>
        <vt:i4>7897</vt:i4>
      </vt:variant>
      <vt:variant>
        <vt:i4>1025</vt:i4>
      </vt:variant>
      <vt:variant>
        <vt:i4>1</vt:i4>
      </vt:variant>
      <vt:variant>
        <vt:lpwstr>C:\My Documents\Vision College 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ED-01</dc:title>
  <dc:creator>Gary Dix</dc:creator>
  <cp:lastModifiedBy>Singh</cp:lastModifiedBy>
  <cp:revision>24</cp:revision>
  <cp:lastPrinted>2015-03-15T20:18:00Z</cp:lastPrinted>
  <dcterms:created xsi:type="dcterms:W3CDTF">2018-07-19T23:35:00Z</dcterms:created>
  <dcterms:modified xsi:type="dcterms:W3CDTF">2021-03-06T22:46:00Z</dcterms:modified>
</cp:coreProperties>
</file>